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55d484bddd932d4ee02bfb84147939dd594bc"/>
      <w:r>
        <w:rPr>
          <w:b/>
        </w:rPr>
        <w:t xml:space="preserve">ПРОТОКОЛ ПРО РЕЗУЛЬТАТИ ЗЕМЕЛЬНИХ ТОРГІВ № LRE001-UA-20220113-134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нони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2.02.2022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2.02.2022 11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площею 1,2198 га, кадастровий номер: 5620885400:04:031:0005, категорія земель – землі сільськогосподарського призначення, цільове призначення – для ведення фермерського господарства, що розташована за адресою: с.Кідри, на території Каноницької територіальної громади, Вараського району, Рівнен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площею 1,2198 га, кадастровий номер: 5620885400:04:031:0005, категорія земель – землі сільськогосподарського призначення, цільове призначення – для ведення фермерського господарства, що розташована за адресою: с.Кідри, на території Каноницької територіальної громади, Вараського району, Рівнен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АЛУЗЬКЕ", ЄДРПОУ: 424924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ВЛАД АГРО ПОЛІССЯ", ЄДРПОУ: 436302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ЗАЛУЗЬКЕ"</w:t>
            </w:r>
          </w:p>
        </w:tc>
        <w:tc>
          <w:p>
            <w:pPr>
              <w:pStyle w:val="Compact"/>
              <w:jc w:val="left"/>
            </w:pPr>
            <w:r>
              <w:t xml:space="preserve">304,88 грн</w:t>
            </w:r>
          </w:p>
        </w:tc>
        <w:tc>
          <w:p>
            <w:pPr>
              <w:pStyle w:val="Compact"/>
              <w:jc w:val="left"/>
            </w:pPr>
            <w:r>
              <w:t xml:space="preserve">20.02.2022 15:38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ЛАД АГРО ПОЛІССЯ"</w:t>
            </w:r>
          </w:p>
        </w:tc>
        <w:tc>
          <w:p>
            <w:pPr>
              <w:pStyle w:val="Compact"/>
              <w:jc w:val="left"/>
            </w:pPr>
            <w:r>
              <w:t xml:space="preserve">307,84 грн</w:t>
            </w:r>
          </w:p>
        </w:tc>
        <w:tc>
          <w:p>
            <w:pPr>
              <w:pStyle w:val="Compact"/>
              <w:jc w:val="left"/>
            </w:pPr>
            <w:r>
              <w:t xml:space="preserve">21.02.2022 13:52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ЗАЛУЗЬКЕ"</w:t>
            </w:r>
          </w:p>
        </w:tc>
        <w:tc>
          <w:p>
            <w:pPr>
              <w:pStyle w:val="Compact"/>
              <w:jc w:val="left"/>
            </w:pPr>
            <w:r>
              <w:t xml:space="preserve">32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2 11:25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ЛАД АГРО ПОЛІССЯ"</w:t>
            </w:r>
          </w:p>
        </w:tc>
        <w:tc>
          <w:p>
            <w:pPr>
              <w:pStyle w:val="Compact"/>
              <w:jc w:val="left"/>
            </w:pPr>
            <w:r>
              <w:t xml:space="preserve">326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2 11:2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ЗАЛУЗЬКЕ"</w:t>
            </w:r>
          </w:p>
        </w:tc>
        <w:tc>
          <w:p>
            <w:pPr>
              <w:pStyle w:val="Compact"/>
              <w:jc w:val="left"/>
            </w:pPr>
            <w:r>
              <w:t xml:space="preserve">34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2 11:34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ЛАД АГРО ПОЛІССЯ"</w:t>
            </w:r>
          </w:p>
        </w:tc>
        <w:tc>
          <w:p>
            <w:pPr>
              <w:pStyle w:val="Compact"/>
              <w:jc w:val="left"/>
            </w:pPr>
            <w:r>
              <w:t xml:space="preserve">38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2 11:37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ЗАЛУЗЬКЕ"</w:t>
            </w:r>
          </w:p>
        </w:tc>
        <w:tc>
          <w:p>
            <w:pPr>
              <w:pStyle w:val="Compact"/>
              <w:jc w:val="left"/>
            </w:pPr>
            <w:r>
              <w:t xml:space="preserve">4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2 11:43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ЛАД АГРО ПОЛІССЯ"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2 11:46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ВЛАД АГРО ПОЛІССЯ", ЄДРПОУ: 4363024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5,00 грн (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3,80 грн (шістдесят три гривні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36,20 грн (чотириста тридцять шіс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12000017483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389999803341398150000174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2.2022 11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ВЛАД АГРО ПОЛІССЯ", ЄДРПОУ: 4363024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нониц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43:39Z</dcterms:created>
  <dcterms:modified xsi:type="dcterms:W3CDTF">2024-05-03T19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